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7B65894" w14:textId="2D5C0A76" w:rsidR="00B56CB2" w:rsidRDefault="007748F2" w:rsidP="007748F2">
      <w:pPr>
        <w:spacing w:after="0" w:line="240" w:lineRule="auto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1FE64731" wp14:editId="6045F84B">
            <wp:extent cx="1073150" cy="524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150" cy="524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56CB2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  <w:r w:rsidR="00B56CB2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ab/>
      </w:r>
      <w:r w:rsidR="00DC7895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ED</w:t>
      </w:r>
      <w:r w:rsidR="00735100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M5014</w:t>
      </w:r>
      <w:r w:rsidR="00DC7895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 </w:t>
      </w:r>
      <w:r w:rsidR="00B56CB2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Final </w:t>
      </w:r>
      <w:r w:rsidR="00735100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 xml:space="preserve">Placement </w:t>
      </w:r>
      <w:r w:rsidR="00B56CB2">
        <w:rPr>
          <w:rFonts w:ascii="Verdana" w:eastAsia="Times New Roman" w:hAnsi="Verdana" w:cs="Arial"/>
          <w:b/>
          <w:bCs/>
          <w:color w:val="000000"/>
          <w:sz w:val="28"/>
          <w:szCs w:val="28"/>
        </w:rPr>
        <w:t>Report</w:t>
      </w:r>
    </w:p>
    <w:p w14:paraId="2BEBA261" w14:textId="77777777" w:rsidR="00B56CB2" w:rsidRDefault="00B56CB2" w:rsidP="00D51D6F">
      <w:pPr>
        <w:tabs>
          <w:tab w:val="left" w:pos="0"/>
        </w:tabs>
        <w:spacing w:after="0" w:line="240" w:lineRule="auto"/>
        <w:ind w:left="-567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p w14:paraId="7B3F1AB0" w14:textId="1CDAC2A0" w:rsidR="00B56CB2" w:rsidRDefault="00FE2F64" w:rsidP="00FE2F64">
      <w:pPr>
        <w:spacing w:after="0" w:line="240" w:lineRule="auto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  <w:r w:rsidRPr="00FE2F64">
        <w:rPr>
          <w:noProof/>
        </w:rPr>
        <w:drawing>
          <wp:inline distT="0" distB="0" distL="0" distR="0" wp14:anchorId="782E38C9" wp14:editId="528EFAD6">
            <wp:extent cx="6122670" cy="7410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74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F2BC0" w14:textId="77777777" w:rsidR="00B56CB2" w:rsidRDefault="00B56CB2" w:rsidP="00ED3C6E">
      <w:pPr>
        <w:spacing w:after="0" w:line="240" w:lineRule="auto"/>
        <w:ind w:left="-284"/>
        <w:rPr>
          <w:rFonts w:ascii="Verdana" w:eastAsia="Times New Roman" w:hAnsi="Verdana" w:cs="Arial"/>
          <w:b/>
          <w:bCs/>
          <w:color w:val="000000"/>
          <w:sz w:val="28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14"/>
        <w:gridCol w:w="1472"/>
        <w:gridCol w:w="3446"/>
      </w:tblGrid>
      <w:tr w:rsidR="00B56CB2" w14:paraId="2317F3AF" w14:textId="77777777" w:rsidTr="00505CAB">
        <w:trPr>
          <w:trHeight w:val="375"/>
        </w:trPr>
        <w:tc>
          <w:tcPr>
            <w:tcW w:w="2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8E0C03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USQ programs and courses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6FAFD3" w14:textId="77777777" w:rsidR="00B56CB2" w:rsidRDefault="00B56CB2" w:rsidP="00B73BAB">
            <w:pPr>
              <w:ind w:left="-1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Number of days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B8F83D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Year Level/ Course</w:t>
            </w:r>
          </w:p>
        </w:tc>
      </w:tr>
      <w:tr w:rsidR="00DC7895" w14:paraId="5FA89CB3" w14:textId="77777777" w:rsidTr="00DC7895">
        <w:trPr>
          <w:trHeight w:val="375"/>
        </w:trPr>
        <w:tc>
          <w:tcPr>
            <w:tcW w:w="2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F9FDA2E" w14:textId="1C44F4FD" w:rsidR="00DC7895" w:rsidRDefault="00735100" w:rsidP="00735100">
            <w:pPr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 xml:space="preserve"> Master of Learning and Teaching </w:t>
            </w:r>
            <w:r w:rsidR="00BA6B9E">
              <w:rPr>
                <w:rFonts w:ascii="Verdana" w:hAnsi="Verdana" w:cstheme="minorHAnsi"/>
                <w:b/>
                <w:sz w:val="16"/>
                <w:szCs w:val="16"/>
              </w:rPr>
              <w:t>(Early Years)</w:t>
            </w:r>
          </w:p>
          <w:p w14:paraId="4C0260F3" w14:textId="77777777" w:rsidR="00DC7895" w:rsidRPr="00505CAB" w:rsidRDefault="00DC7895" w:rsidP="00DC7895">
            <w:pPr>
              <w:ind w:left="-284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AFC68E5" w14:textId="526EC1B2" w:rsidR="00DC7895" w:rsidRDefault="00735100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2</w:t>
            </w:r>
            <w:r w:rsidR="00DC7895">
              <w:rPr>
                <w:rFonts w:ascii="Verdana" w:hAnsi="Verdana" w:cstheme="minorHAnsi"/>
                <w:b/>
                <w:sz w:val="16"/>
                <w:szCs w:val="16"/>
              </w:rPr>
              <w:t>0</w:t>
            </w:r>
          </w:p>
          <w:p w14:paraId="5C16F5B2" w14:textId="77777777" w:rsidR="00DC7895" w:rsidRPr="00505CAB" w:rsidRDefault="00DC7895" w:rsidP="00DC7895">
            <w:pPr>
              <w:ind w:left="-284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08D5D5A" w14:textId="416CF7B8" w:rsidR="00DC7895" w:rsidRDefault="001F1C27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Semester 1 (First Semester)</w:t>
            </w:r>
          </w:p>
          <w:p w14:paraId="51319049" w14:textId="5AE71845" w:rsidR="00735100" w:rsidRDefault="00735100" w:rsidP="00DC7895">
            <w:pPr>
              <w:ind w:left="-142"/>
              <w:jc w:val="center"/>
              <w:rPr>
                <w:rFonts w:ascii="Verdana" w:hAnsi="Verdana" w:cstheme="minorHAnsi"/>
                <w:b/>
                <w:sz w:val="16"/>
                <w:szCs w:val="16"/>
              </w:rPr>
            </w:pPr>
            <w:r>
              <w:rPr>
                <w:rFonts w:ascii="Verdana" w:hAnsi="Verdana" w:cstheme="minorHAnsi"/>
                <w:b/>
                <w:sz w:val="16"/>
                <w:szCs w:val="16"/>
              </w:rPr>
              <w:t>Kindergarten Setting</w:t>
            </w:r>
          </w:p>
          <w:p w14:paraId="65ED6781" w14:textId="77777777" w:rsidR="00DC7895" w:rsidRPr="00505CAB" w:rsidRDefault="00DC7895" w:rsidP="00DC7895">
            <w:pPr>
              <w:ind w:left="-284"/>
              <w:rPr>
                <w:rFonts w:ascii="Verdana" w:hAnsi="Verdana" w:cstheme="minorHAnsi"/>
                <w:b/>
                <w:sz w:val="20"/>
                <w:szCs w:val="20"/>
              </w:rPr>
            </w:pPr>
          </w:p>
        </w:tc>
      </w:tr>
    </w:tbl>
    <w:p w14:paraId="39A4E4E7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05EE5101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8"/>
        <w:gridCol w:w="6484"/>
      </w:tblGrid>
      <w:tr w:rsidR="00B56CB2" w14:paraId="0EC83496" w14:textId="77777777" w:rsidTr="00505CAB">
        <w:trPr>
          <w:trHeight w:val="273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5A19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2"/>
                <w:szCs w:val="12"/>
              </w:rPr>
            </w:pPr>
            <w:r>
              <w:rPr>
                <w:rFonts w:ascii="Verdana" w:hAnsi="Verdana" w:cstheme="minorHAnsi"/>
                <w:b/>
                <w:sz w:val="12"/>
                <w:szCs w:val="12"/>
              </w:rPr>
              <w:t>ASSESSMENT SCORES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DB368A" w14:textId="77777777" w:rsidR="00B56CB2" w:rsidRDefault="00B56CB2" w:rsidP="00ED3C6E">
            <w:pPr>
              <w:ind w:left="-284"/>
              <w:jc w:val="center"/>
              <w:rPr>
                <w:rFonts w:ascii="Verdana" w:hAnsi="Verdana" w:cstheme="minorHAnsi"/>
                <w:b/>
                <w:sz w:val="12"/>
                <w:szCs w:val="12"/>
              </w:rPr>
            </w:pPr>
            <w:r>
              <w:rPr>
                <w:rFonts w:ascii="Verdana" w:hAnsi="Verdana" w:cstheme="minorHAnsi"/>
                <w:b/>
                <w:sz w:val="12"/>
                <w:szCs w:val="12"/>
              </w:rPr>
              <w:t>EVIDENCE FOR THE APST DESCRIPTORS</w:t>
            </w:r>
          </w:p>
        </w:tc>
      </w:tr>
      <w:tr w:rsidR="00B56CB2" w14:paraId="791C9900" w14:textId="77777777" w:rsidTr="00505CAB">
        <w:trPr>
          <w:trHeight w:val="304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9619E9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66CDB0E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Developing skills and knowledge</w:t>
            </w:r>
          </w:p>
        </w:tc>
      </w:tr>
      <w:tr w:rsidR="00B56CB2" w14:paraId="236A2B6D" w14:textId="77777777" w:rsidTr="00505CAB">
        <w:trPr>
          <w:trHeight w:val="266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9268AF0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6ACEF6E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Achieving skills and knowledge</w:t>
            </w:r>
          </w:p>
        </w:tc>
      </w:tr>
      <w:tr w:rsidR="00B56CB2" w14:paraId="278626B4" w14:textId="77777777" w:rsidTr="00505CAB">
        <w:trPr>
          <w:trHeight w:val="425"/>
        </w:trPr>
        <w:tc>
          <w:tcPr>
            <w:tcW w:w="1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B10AD9E" w14:textId="77777777" w:rsidR="00B56CB2" w:rsidRDefault="00B56CB2" w:rsidP="00ED3C6E">
            <w:pPr>
              <w:ind w:left="600" w:firstLine="567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3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E16902" w14:textId="77777777" w:rsidR="00B56CB2" w:rsidRDefault="00B56CB2" w:rsidP="00ED3C6E">
            <w:pPr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>Exceeding skills and knowledge</w:t>
            </w:r>
          </w:p>
        </w:tc>
      </w:tr>
      <w:tr w:rsidR="00B56CB2" w14:paraId="4AEB6C84" w14:textId="77777777" w:rsidTr="00505CAB">
        <w:trPr>
          <w:trHeight w:val="2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0878AF9" w14:textId="316BB3F3" w:rsidR="00B56CB2" w:rsidRDefault="00B56CB2" w:rsidP="00ED3C6E">
            <w:pPr>
              <w:ind w:left="32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sz w:val="20"/>
                <w:szCs w:val="20"/>
              </w:rPr>
              <w:t xml:space="preserve">Please use the expectations of skills and knowledge as a </w:t>
            </w:r>
            <w:r w:rsidR="00ED3C6E">
              <w:rPr>
                <w:rFonts w:ascii="Verdana" w:hAnsi="Verdana" w:cstheme="minorHAnsi"/>
                <w:sz w:val="20"/>
                <w:szCs w:val="20"/>
              </w:rPr>
              <w:t>criterion</w:t>
            </w:r>
            <w:r>
              <w:rPr>
                <w:rFonts w:ascii="Verdana" w:hAnsi="Verdana" w:cstheme="minorHAnsi"/>
                <w:sz w:val="20"/>
                <w:szCs w:val="20"/>
              </w:rPr>
              <w:t xml:space="preserve"> to inform decision making</w:t>
            </w:r>
          </w:p>
        </w:tc>
      </w:tr>
    </w:tbl>
    <w:p w14:paraId="44AED9AC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02E16D89" w14:textId="77777777" w:rsidR="00B56CB2" w:rsidRDefault="00B56CB2" w:rsidP="00ED3C6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p w14:paraId="18350050" w14:textId="77777777" w:rsidR="00B56CB2" w:rsidRDefault="00B56CB2" w:rsidP="00ED3C6E">
      <w:pPr>
        <w:ind w:left="-284" w:right="-755"/>
        <w:rPr>
          <w:rFonts w:ascii="Verdana" w:eastAsia="Times New Roman" w:hAnsi="Verdana" w:cs="Arial"/>
          <w:iCs/>
          <w:color w:val="000000"/>
          <w:sz w:val="12"/>
          <w:szCs w:val="1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1"/>
        <w:gridCol w:w="1031"/>
        <w:gridCol w:w="366"/>
        <w:gridCol w:w="368"/>
        <w:gridCol w:w="366"/>
      </w:tblGrid>
      <w:tr w:rsidR="00DC7895" w:rsidRPr="001C5BE3" w14:paraId="2357E6E5" w14:textId="77777777" w:rsidTr="00CC088E">
        <w:trPr>
          <w:trHeight w:val="207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AF9468" w14:textId="77777777" w:rsidR="00DC7895" w:rsidRPr="001C5BE3" w:rsidRDefault="00DC7895" w:rsidP="00DC7895">
            <w:pPr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</w:rPr>
              <w:t>Planning effectively - preparation for teaching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DD3CD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73BC8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14584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8AFEA5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287127CF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1A8B1" w14:textId="5B98776E" w:rsidR="00DC7895" w:rsidRPr="00735100" w:rsidRDefault="00735100" w:rsidP="00DC7895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t xml:space="preserve">Demonstrates awareness of </w:t>
            </w:r>
            <w:r w:rsidRPr="00735100">
              <w:rPr>
                <w:sz w:val="16"/>
                <w:szCs w:val="16"/>
              </w:rPr>
              <w:t>children’s learning and development needs through observation and documentation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195C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095887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A0B8FF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493756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89FCC8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915630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5772FC9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4819E3DB" w14:textId="77777777" w:rsidTr="00735100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CE4F47" w14:textId="24473249" w:rsidR="00735100" w:rsidRPr="00735100" w:rsidRDefault="00735100" w:rsidP="00735100">
            <w:pPr>
              <w:rPr>
                <w:b/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t xml:space="preserve">Demonstrates awareness </w:t>
            </w:r>
            <w:r w:rsidRPr="00735100">
              <w:rPr>
                <w:sz w:val="16"/>
                <w:szCs w:val="16"/>
              </w:rPr>
              <w:t xml:space="preserve">of differentiated teaching strategies (recording observations) that are responsive to children’s learning and development from diverse backgrounds (Example: discuss and identify teaching strategies that have been modelled by 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supervising teacher</w:t>
            </w:r>
            <w:r w:rsidRPr="00735100">
              <w:rPr>
                <w:sz w:val="16"/>
                <w:szCs w:val="16"/>
              </w:rPr>
              <w:t>) during placement only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BC4471C" w14:textId="62A4D925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</w:t>
            </w:r>
            <w:r>
              <w:rPr>
                <w:rFonts w:ascii="Verdana" w:hAnsi="Verdana" w:cstheme="minorHAnsi"/>
                <w:sz w:val="16"/>
                <w:szCs w:val="16"/>
              </w:rPr>
              <w:t>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761954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3E8E1CD" w14:textId="01864843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37311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82B4D23" w14:textId="178EF0D5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741931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03B257D" w14:textId="32FFF3F8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0B33E639" w14:textId="77777777" w:rsidTr="00735100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B5FEC6" w14:textId="41907878" w:rsidR="00DC7895" w:rsidRPr="00735100" w:rsidRDefault="00735100" w:rsidP="00DC7895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b/>
                <w:sz w:val="16"/>
                <w:szCs w:val="16"/>
              </w:rPr>
              <w:t xml:space="preserve">Demonstrates awareness </w:t>
            </w:r>
            <w:r w:rsidRPr="00735100">
              <w:rPr>
                <w:sz w:val="16"/>
                <w:szCs w:val="16"/>
              </w:rPr>
              <w:t xml:space="preserve">of differentiation strategies that are responsive to all children’s learning and development needs (Example: discuss and identify strategies that have been modelled by 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supervising teacher</w:t>
            </w:r>
            <w:r w:rsidRPr="00735100">
              <w:rPr>
                <w:sz w:val="16"/>
                <w:szCs w:val="16"/>
              </w:rPr>
              <w:t>) during placement only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FBAC61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1.5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666284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F10AC6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648244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DB3AB5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279071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60C1F07D" w14:textId="598C7079" w:rsidR="00DC7895" w:rsidRPr="001C5BE3" w:rsidRDefault="00735100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20AC1752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5076F59" w14:textId="77777777" w:rsidR="00735100" w:rsidRPr="00735100" w:rsidRDefault="00735100" w:rsidP="00735100">
            <w:pPr>
              <w:rPr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t>Demonstrates awareness</w:t>
            </w:r>
            <w:r w:rsidRPr="00735100">
              <w:rPr>
                <w:sz w:val="16"/>
                <w:szCs w:val="16"/>
              </w:rPr>
              <w:t xml:space="preserve"> of the role of curriculum in planning a learning experience (Example: discuss and identify planning that has been modelled by 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supervising teacher</w:t>
            </w:r>
            <w:r w:rsidRPr="00735100">
              <w:rPr>
                <w:sz w:val="16"/>
                <w:szCs w:val="16"/>
              </w:rPr>
              <w:t xml:space="preserve">) during placement only. </w:t>
            </w:r>
          </w:p>
          <w:p w14:paraId="5EBE38EF" w14:textId="77777777" w:rsidR="00735100" w:rsidRPr="00735100" w:rsidRDefault="00735100" w:rsidP="00735100">
            <w:pPr>
              <w:rPr>
                <w:b/>
                <w:sz w:val="16"/>
                <w:szCs w:val="16"/>
              </w:rPr>
            </w:pP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29B15EC" w14:textId="5B02DAB6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2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52717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2A4C431" w14:textId="75F9B6CC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87037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6077441" w14:textId="07E6B808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072305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7039D08" w14:textId="2337C7F2" w:rsidR="00735100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A0F8F75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13C104" w14:textId="4AF2D928" w:rsidR="00DC7895" w:rsidRPr="00735100" w:rsidRDefault="00735100" w:rsidP="00DC7895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t>Organises</w:t>
            </w:r>
            <w:r w:rsidRPr="00735100">
              <w:rPr>
                <w:sz w:val="16"/>
                <w:szCs w:val="16"/>
              </w:rPr>
              <w:t xml:space="preserve"> the content of learning experiences into a logical sequence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E0AC0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2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782457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F33EF11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87512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667424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893854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02679018" w14:textId="0F80D53A" w:rsidR="00DC7895" w:rsidRPr="001C5BE3" w:rsidRDefault="00CC088E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B569527" w14:textId="77777777" w:rsidTr="00CC088E">
        <w:trPr>
          <w:trHeight w:val="584"/>
        </w:trPr>
        <w:tc>
          <w:tcPr>
            <w:tcW w:w="38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1FF51D3" w14:textId="457AD04E" w:rsidR="00DC7895" w:rsidRPr="00735100" w:rsidRDefault="00735100" w:rsidP="00DC7895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Uses curriculum and assessment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(focused observations) to design learning experiences.</w:t>
            </w:r>
          </w:p>
        </w:tc>
        <w:tc>
          <w:tcPr>
            <w:tcW w:w="5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AF2DFB8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2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078212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27D8E68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7811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15CCE93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116707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711C0772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BAA3994" w14:textId="77777777" w:rsidR="00DC7895" w:rsidRDefault="00DC7895" w:rsidP="00036DAA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p w14:paraId="7B974380" w14:textId="125581AC" w:rsidR="00036DAA" w:rsidRDefault="00036DAA" w:rsidP="00036DAA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</w:t>
      </w:r>
      <w:r w:rsidR="00BA6B9E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actice and engagement of pr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036DAA" w14:paraId="376F12FD" w14:textId="77777777" w:rsidTr="00036DAA">
        <w:tc>
          <w:tcPr>
            <w:tcW w:w="5000" w:type="pct"/>
          </w:tcPr>
          <w:p w14:paraId="70939460" w14:textId="4D687FF4" w:rsidR="00036DAA" w:rsidRPr="00FE2F64" w:rsidRDefault="00036DAA" w:rsidP="00036DAA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68B01C96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62C2C7E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7B3CA92" w14:textId="77777777" w:rsidR="00036DAA" w:rsidRDefault="00036DAA" w:rsidP="00036DAA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57F5DEFC" w14:textId="2AC1DE89" w:rsidR="00036DAA" w:rsidRDefault="00036DAA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8"/>
        <w:gridCol w:w="1046"/>
        <w:gridCol w:w="366"/>
        <w:gridCol w:w="368"/>
        <w:gridCol w:w="364"/>
      </w:tblGrid>
      <w:tr w:rsidR="00DC7895" w:rsidRPr="001C5BE3" w14:paraId="40774540" w14:textId="77777777" w:rsidTr="00CC088E">
        <w:trPr>
          <w:trHeight w:val="207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562D41F" w14:textId="77777777" w:rsidR="00DC7895" w:rsidRPr="001C5BE3" w:rsidRDefault="00DC7895" w:rsidP="00DC7895">
            <w:pPr>
              <w:ind w:left="-142" w:firstLine="142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</w:rPr>
              <w:t>Teaching effectively - enactment of teaching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70AE08" w14:textId="77777777" w:rsidR="00DC7895" w:rsidRPr="001C5BE3" w:rsidRDefault="00DC7895" w:rsidP="00DC7895">
            <w:pPr>
              <w:ind w:left="-24" w:hanging="24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CD16403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7F6B1B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7E0C7F29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34A2899E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3AA87DBE" w14:textId="536B6C82" w:rsidR="00DC7895" w:rsidRPr="00735100" w:rsidRDefault="00735100" w:rsidP="00CC088E">
            <w:pPr>
              <w:contextualSpacing/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Demonstrate an awareness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literacy and numeracy teaching strategies within play-based learning experiences. (Example: discuss and identify strategies with supervising teacher) </w:t>
            </w:r>
            <w:r w:rsidRPr="00735100">
              <w:rPr>
                <w:sz w:val="16"/>
                <w:szCs w:val="16"/>
              </w:rPr>
              <w:t>during placement only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6CECC587" w14:textId="70E69654" w:rsidR="00DC7895" w:rsidRPr="00735100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2.</w:t>
            </w:r>
            <w:r w:rsidR="00735100" w:rsidRPr="00735100">
              <w:rPr>
                <w:rFonts w:cstheme="minorHAnsi"/>
                <w:sz w:val="16"/>
                <w:szCs w:val="16"/>
              </w:rPr>
              <w:t>5</w:t>
            </w:r>
          </w:p>
        </w:tc>
        <w:sdt>
          <w:sdtPr>
            <w:rPr>
              <w:rFonts w:cstheme="minorHAnsi"/>
              <w:sz w:val="16"/>
              <w:szCs w:val="16"/>
            </w:rPr>
            <w:id w:val="-467214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5262AE46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585995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2EC4925D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890718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62FD8F2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00050180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28CA5ECC" w14:textId="44666CDC" w:rsidR="00CC088E" w:rsidRPr="00735100" w:rsidRDefault="00735100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Writes clear learning goals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for each planned learning experiences (Example: drawing from observations identify possible learning goals for a focus child)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A378B2" w14:textId="3582F766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1</w:t>
            </w:r>
          </w:p>
        </w:tc>
        <w:sdt>
          <w:sdtPr>
            <w:rPr>
              <w:rFonts w:cstheme="minorHAnsi"/>
              <w:sz w:val="16"/>
              <w:szCs w:val="16"/>
            </w:rPr>
            <w:id w:val="-130470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85A3487" w14:textId="3C446D1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734739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79E2697" w14:textId="28198FC7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320732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93B38F6" w14:textId="77AD9444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5CD3B21B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3922E60E" w14:textId="7872353B" w:rsidR="00CC088E" w:rsidRPr="00735100" w:rsidRDefault="00735100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lastRenderedPageBreak/>
              <w:t>Plan</w:t>
            </w: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 xml:space="preserve"> learning experience sequence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using knowledge of student learning, content and effective teaching strategies (Example: student A, interest in Dinosaurs across a week)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0AE07D42" w14:textId="677852E3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2</w:t>
            </w:r>
          </w:p>
        </w:tc>
        <w:sdt>
          <w:sdtPr>
            <w:rPr>
              <w:rFonts w:cstheme="minorHAnsi"/>
              <w:sz w:val="16"/>
              <w:szCs w:val="16"/>
            </w:rPr>
            <w:id w:val="4433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6131FC1B" w14:textId="3C2DA5A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109195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55A17B50" w14:textId="3E3877AB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883567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2F048E4B" w14:textId="357A741E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C7895" w:rsidRPr="001C5BE3" w14:paraId="1F83DF13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A8633BC" w14:textId="3938761C" w:rsidR="00DC7895" w:rsidRPr="00735100" w:rsidDel="00C750EC" w:rsidRDefault="00735100" w:rsidP="00CC088E">
            <w:pPr>
              <w:contextualSpacing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Trials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teaching strategies to support children’s learning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B9C1F" w14:textId="77777777" w:rsidR="00DC7895" w:rsidRPr="00735100" w:rsidDel="00C750EC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3</w:t>
            </w:r>
          </w:p>
        </w:tc>
        <w:sdt>
          <w:sdtPr>
            <w:rPr>
              <w:rFonts w:cstheme="minorHAnsi"/>
              <w:sz w:val="16"/>
              <w:szCs w:val="16"/>
            </w:rPr>
            <w:id w:val="1072623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6212F85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66224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228EE7E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1151203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751FDD5" w14:textId="0FAABB24" w:rsidR="00DC7895" w:rsidRPr="00735100" w:rsidRDefault="00CC088E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DC7895" w:rsidRPr="001C5BE3" w14:paraId="2BD02CB3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CC"/>
            <w:vAlign w:val="center"/>
          </w:tcPr>
          <w:p w14:paraId="2111AEB3" w14:textId="34390E86" w:rsidR="00DC7895" w:rsidRPr="00735100" w:rsidRDefault="00735100" w:rsidP="00CC088E">
            <w:pPr>
              <w:contextualSpacing/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Demonstrate a knowledge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resources, including ICT, to engage children in learning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CC"/>
            <w:vAlign w:val="center"/>
          </w:tcPr>
          <w:p w14:paraId="3E67D7DA" w14:textId="77777777" w:rsidR="00DC7895" w:rsidRPr="00735100" w:rsidRDefault="00DC7895" w:rsidP="00DC7895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4</w:t>
            </w:r>
          </w:p>
        </w:tc>
        <w:sdt>
          <w:sdtPr>
            <w:rPr>
              <w:rFonts w:cstheme="minorHAnsi"/>
              <w:sz w:val="16"/>
              <w:szCs w:val="16"/>
            </w:rPr>
            <w:id w:val="1324163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30D0A355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473186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F16C540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50205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379A0C21" w14:textId="77777777" w:rsidR="00DC7895" w:rsidRPr="00735100" w:rsidRDefault="00DC7895" w:rsidP="00DC7895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CC088E" w:rsidRPr="001C5BE3" w14:paraId="7A22895F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971A8" w14:textId="77777777" w:rsidR="00735100" w:rsidRPr="00735100" w:rsidRDefault="00735100" w:rsidP="00735100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 xml:space="preserve">Uses 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voice, facial expression, gestures, physical movement and visual cues to engage children in learning </w:t>
            </w:r>
            <w:r w:rsidRPr="00735100">
              <w:rPr>
                <w:sz w:val="16"/>
                <w:szCs w:val="16"/>
              </w:rPr>
              <w:t>during placement only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. </w:t>
            </w:r>
          </w:p>
          <w:p w14:paraId="4DF89567" w14:textId="4E4FD349" w:rsidR="00CC088E" w:rsidRPr="00735100" w:rsidRDefault="00CC088E" w:rsidP="00CC088E">
            <w:pPr>
              <w:contextualSpacing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887F89" w14:textId="18EC748B" w:rsidR="00CC088E" w:rsidRPr="00735100" w:rsidRDefault="00CC088E" w:rsidP="00CC088E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5</w:t>
            </w:r>
          </w:p>
        </w:tc>
        <w:sdt>
          <w:sdtPr>
            <w:rPr>
              <w:rFonts w:cstheme="minorHAnsi"/>
              <w:sz w:val="16"/>
              <w:szCs w:val="16"/>
            </w:rPr>
            <w:id w:val="2118868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39192EC" w14:textId="52CEA708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49113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2BE2DA4" w14:textId="5CEAADA1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1822921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64E9D879" w14:textId="3213DD85" w:rsidR="00CC088E" w:rsidRPr="00735100" w:rsidRDefault="00CC088E" w:rsidP="00CC088E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35100" w:rsidRPr="001C5BE3" w14:paraId="22C7826C" w14:textId="77777777" w:rsidTr="00735100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D704679" w14:textId="5AE32A6C" w:rsidR="00735100" w:rsidRPr="00735100" w:rsidRDefault="00735100" w:rsidP="00735100">
            <w:pPr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Developing a knowledge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of strategies that can be used to evaluate learning experience plans through reflective conversations with supervising teacher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vAlign w:val="center"/>
          </w:tcPr>
          <w:p w14:paraId="374C8093" w14:textId="463B9481" w:rsidR="00735100" w:rsidRPr="00735100" w:rsidRDefault="00735100" w:rsidP="00735100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6</w:t>
            </w:r>
          </w:p>
        </w:tc>
        <w:sdt>
          <w:sdtPr>
            <w:rPr>
              <w:rFonts w:cstheme="minorHAnsi"/>
              <w:sz w:val="16"/>
              <w:szCs w:val="16"/>
            </w:rPr>
            <w:id w:val="2002082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0CED6178" w14:textId="15ADED8C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242157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09C0F8D0" w14:textId="4C7EC1A4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2014179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FFFFCC"/>
                <w:vAlign w:val="center"/>
              </w:tcPr>
              <w:p w14:paraId="4B15EA3A" w14:textId="35D789BE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  <w:tr w:rsidR="00735100" w:rsidRPr="001C5BE3" w14:paraId="0DE3A898" w14:textId="77777777" w:rsidTr="00CC088E">
        <w:trPr>
          <w:trHeight w:val="584"/>
        </w:trPr>
        <w:tc>
          <w:tcPr>
            <w:tcW w:w="388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D3AB8" w14:textId="0C4A0B39" w:rsidR="00735100" w:rsidRPr="00735100" w:rsidRDefault="00735100" w:rsidP="00735100">
            <w:pPr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 xml:space="preserve">Interacts </w:t>
            </w:r>
            <w:r w:rsidRPr="00735100">
              <w:rPr>
                <w:rFonts w:eastAsia="Times New Roman" w:cs="Calibri"/>
                <w:bCs/>
                <w:color w:val="000000"/>
                <w:sz w:val="16"/>
                <w:szCs w:val="16"/>
                <w:lang w:eastAsia="en-AU"/>
              </w:rPr>
              <w:t>with parents/carers and promotes opportunities for parental input to build connections between home and the centre.</w:t>
            </w:r>
          </w:p>
        </w:tc>
        <w:tc>
          <w:tcPr>
            <w:tcW w:w="543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2275B2" w14:textId="00A7E5D6" w:rsidR="00735100" w:rsidRPr="00735100" w:rsidRDefault="00735100" w:rsidP="00735100">
            <w:pPr>
              <w:ind w:left="-24" w:hanging="24"/>
              <w:jc w:val="center"/>
              <w:rPr>
                <w:rFonts w:cstheme="minorHAnsi"/>
                <w:sz w:val="16"/>
                <w:szCs w:val="16"/>
              </w:rPr>
            </w:pPr>
            <w:r w:rsidRPr="00735100">
              <w:rPr>
                <w:rFonts w:cstheme="minorHAnsi"/>
                <w:sz w:val="16"/>
                <w:szCs w:val="16"/>
              </w:rPr>
              <w:t>APST 3.7</w:t>
            </w:r>
          </w:p>
        </w:tc>
        <w:sdt>
          <w:sdtPr>
            <w:rPr>
              <w:rFonts w:cstheme="minorHAnsi"/>
              <w:sz w:val="16"/>
              <w:szCs w:val="16"/>
            </w:rPr>
            <w:id w:val="-1875920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C09E0C4" w14:textId="691B903A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555153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1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2009467" w14:textId="6178F5E2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16"/>
              <w:szCs w:val="16"/>
            </w:rPr>
            <w:id w:val="-2073116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6B49EBB0" w14:textId="787DBFC2" w:rsidR="00735100" w:rsidRPr="00735100" w:rsidRDefault="00735100" w:rsidP="00735100">
                <w:pPr>
                  <w:ind w:left="-142"/>
                  <w:jc w:val="center"/>
                  <w:rPr>
                    <w:rFonts w:cstheme="minorHAnsi"/>
                    <w:sz w:val="16"/>
                    <w:szCs w:val="16"/>
                  </w:rPr>
                </w:pPr>
                <w:r w:rsidRPr="00735100">
                  <w:rPr>
                    <w:rFonts w:ascii="Segoe UI Symbol" w:hAnsi="Segoe UI Symbol" w:cs="Segoe UI Symbol"/>
                    <w:sz w:val="16"/>
                    <w:szCs w:val="16"/>
                  </w:rPr>
                  <w:t>☐</w:t>
                </w:r>
              </w:p>
            </w:tc>
          </w:sdtContent>
        </w:sdt>
      </w:tr>
    </w:tbl>
    <w:p w14:paraId="01D7207C" w14:textId="77777777" w:rsidR="00735100" w:rsidRDefault="00735100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p w14:paraId="7EC9C6E9" w14:textId="44F6C76F" w:rsidR="00DC7895" w:rsidRDefault="00CC088E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>
        <w:rPr>
          <w:rFonts w:ascii="Verdana" w:eastAsia="Times New Roman" w:hAnsi="Verdana" w:cs="Arial"/>
          <w:iCs/>
          <w:color w:val="000000"/>
          <w:sz w:val="20"/>
          <w:szCs w:val="20"/>
        </w:rPr>
        <w:t>P</w:t>
      </w:r>
      <w:r w:rsidR="00DC7895"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lease</w:t>
      </w:r>
      <w:r w:rsidR="00DC7895"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0534F484" w14:textId="77777777" w:rsidTr="00DC7895">
        <w:tc>
          <w:tcPr>
            <w:tcW w:w="5000" w:type="pct"/>
          </w:tcPr>
          <w:p w14:paraId="42EB8966" w14:textId="7E10CB33" w:rsidR="00DC7895" w:rsidRPr="00FE2F64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79C59E0C" w14:textId="684C2473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C1F41E5" w14:textId="77777777" w:rsidR="00CC088E" w:rsidRDefault="00CC088E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D4D2FF1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48BD68B2" w14:textId="15587720" w:rsidR="00DC7895" w:rsidRDefault="00DC7895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7"/>
        <w:gridCol w:w="1191"/>
        <w:gridCol w:w="366"/>
        <w:gridCol w:w="366"/>
        <w:gridCol w:w="362"/>
      </w:tblGrid>
      <w:tr w:rsidR="00DC7895" w:rsidRPr="001C5BE3" w14:paraId="39C37429" w14:textId="77777777" w:rsidTr="00DC7895">
        <w:trPr>
          <w:trHeight w:val="207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F46C5E" w14:textId="660AD5EA" w:rsidR="00DC7895" w:rsidRPr="001C5BE3" w:rsidRDefault="00DC7895" w:rsidP="00DC789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t>Managing effectively – create safe a</w:t>
            </w:r>
            <w:r w:rsidRPr="001C5BE3">
              <w:rPr>
                <w:rFonts w:ascii="Verdana" w:hAnsi="Verdana" w:cstheme="minorHAnsi"/>
                <w:b/>
              </w:rPr>
              <w:t>nd supportive learning environments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EE0F96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8EB98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31B09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C0E2A4" w14:textId="77777777" w:rsidR="00DC7895" w:rsidRPr="001C5BE3" w:rsidRDefault="00DC7895" w:rsidP="00DC7895">
            <w:pPr>
              <w:ind w:left="-142" w:right="-6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735100" w:rsidRPr="001C5BE3" w14:paraId="2AFAB40B" w14:textId="77777777" w:rsidTr="00697176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39146" w14:textId="77777777" w:rsidR="00735100" w:rsidRPr="00735100" w:rsidRDefault="00735100" w:rsidP="00735100">
            <w:pP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Identify and records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strategies used to ensure all children can participate and actively engage in activities.</w:t>
            </w:r>
          </w:p>
          <w:p w14:paraId="1A4C26C8" w14:textId="4D09BCFA" w:rsidR="00735100" w:rsidRPr="001C5BE3" w:rsidRDefault="00735100" w:rsidP="00735100">
            <w:pPr>
              <w:rPr>
                <w:rFonts w:ascii="Verdana" w:hAnsi="Verdana" w:cstheme="minorHAnsi"/>
                <w:sz w:val="16"/>
                <w:szCs w:val="16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890FB" w14:textId="58065FC2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62515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A5EF495" w14:textId="642BEBD9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005010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7D9B44B" w14:textId="1F289A4E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75866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5E69BFA" w14:textId="69FEEAB4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33E3BCD1" w14:textId="77777777" w:rsidTr="00697176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ED9C4F6" w14:textId="68339726" w:rsidR="00735100" w:rsidRPr="001C5BE3" w:rsidRDefault="00735100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b/>
                <w:sz w:val="16"/>
                <w:szCs w:val="16"/>
              </w:rPr>
              <w:t>Demonstrates an ability</w:t>
            </w:r>
            <w:r w:rsidRPr="00735100">
              <w:rPr>
                <w:sz w:val="16"/>
                <w:szCs w:val="16"/>
              </w:rPr>
              <w:t xml:space="preserve"> to organise activities and provide clear directions (Example: use both verbal and non-verbal techniques) during placement only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3660FB3" w14:textId="4551EDA4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524447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D750317" w14:textId="44DBA9C3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815255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D048AFB" w14:textId="0DC503F4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629348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7254A250" w14:textId="4AB92DCC" w:rsidR="00735100" w:rsidRPr="001C5BE3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1D3E7F5D" w14:textId="77777777" w:rsidTr="00735100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676383" w14:textId="3186FBB6" w:rsidR="00735100" w:rsidRPr="001C5BE3" w:rsidRDefault="00735100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>Observes and records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 preventative, supportive and corrective strategies to manage challenging behaviour </w:t>
            </w:r>
            <w:r w:rsidRPr="00735100">
              <w:rPr>
                <w:sz w:val="16"/>
                <w:szCs w:val="16"/>
              </w:rPr>
              <w:t>during placement only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.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61823E" w14:textId="6575B26C" w:rsidR="00735100" w:rsidRDefault="00735100" w:rsidP="00735100">
            <w:pPr>
              <w:ind w:left="-142"/>
              <w:jc w:val="center"/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270749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0CE3C58" w14:textId="6F4AB4F2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426706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42EDE22C" w14:textId="200C8E58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412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FF" w:themeFill="background1"/>
                <w:vAlign w:val="center"/>
              </w:tcPr>
              <w:p w14:paraId="3B0A8288" w14:textId="484D575E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35100" w:rsidRPr="001C5BE3" w14:paraId="69E57D85" w14:textId="77777777" w:rsidTr="00CB11AB">
        <w:trPr>
          <w:trHeight w:val="584"/>
        </w:trPr>
        <w:tc>
          <w:tcPr>
            <w:tcW w:w="3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3F14986" w14:textId="2DA947EA" w:rsidR="00735100" w:rsidRPr="001C5BE3" w:rsidRDefault="00735100" w:rsidP="00735100">
            <w:pPr>
              <w:rPr>
                <w:rFonts w:ascii="Verdana" w:hAnsi="Verdana" w:cstheme="minorHAnsi"/>
                <w:sz w:val="16"/>
                <w:szCs w:val="16"/>
              </w:rPr>
            </w:pPr>
            <w:r w:rsidRPr="00735100">
              <w:rPr>
                <w:rFonts w:eastAsia="Times New Roman" w:cs="Calibri"/>
                <w:b/>
                <w:color w:val="000000"/>
                <w:sz w:val="16"/>
                <w:szCs w:val="16"/>
                <w:lang w:eastAsia="en-AU"/>
              </w:rPr>
              <w:t xml:space="preserve">Identify </w:t>
            </w:r>
            <w:r w:rsidRPr="00735100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and work within system, curriculum and legislative requirements that support children’s wellbeing and safety (Example: Sun safety, wearing hats outside) </w:t>
            </w:r>
            <w:r w:rsidRPr="00735100">
              <w:rPr>
                <w:sz w:val="16"/>
                <w:szCs w:val="16"/>
              </w:rPr>
              <w:t xml:space="preserve">during placement only. 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A9E5C37" w14:textId="52389853" w:rsidR="00735100" w:rsidRDefault="00735100" w:rsidP="00735100">
            <w:pPr>
              <w:ind w:left="-142"/>
              <w:jc w:val="center"/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APST </w:t>
            </w:r>
            <w:r>
              <w:rPr>
                <w:rFonts w:ascii="Verdana" w:hAnsi="Verdana" w:cstheme="minorHAnsi"/>
                <w:sz w:val="16"/>
                <w:szCs w:val="16"/>
              </w:rPr>
              <w:t>4.4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280025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8448F36" w14:textId="60388A75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105531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936CD4E" w14:textId="74249054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56216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66EF624" w14:textId="39C1E0F3" w:rsidR="00735100" w:rsidRDefault="00735100" w:rsidP="00735100">
                <w:pPr>
                  <w:ind w:left="-142" w:right="-6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0B88AA28" w14:textId="28304052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1A41F8AF" w14:textId="67B4379B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58002321" w14:textId="77777777" w:rsidTr="00DC7895">
        <w:tc>
          <w:tcPr>
            <w:tcW w:w="5000" w:type="pct"/>
          </w:tcPr>
          <w:p w14:paraId="18925D6A" w14:textId="56FADB18" w:rsidR="00DC7895" w:rsidRPr="00FE2F64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421677DC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3011048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DA8070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B7DF9E9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2AE96CD0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5E205AA3" w14:textId="5C00A46B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6"/>
        <w:gridCol w:w="1244"/>
        <w:gridCol w:w="364"/>
        <w:gridCol w:w="364"/>
        <w:gridCol w:w="364"/>
      </w:tblGrid>
      <w:tr w:rsidR="00DC7895" w:rsidRPr="001C5BE3" w14:paraId="59ECA025" w14:textId="77777777" w:rsidTr="00DC789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1CDAE3" w14:textId="77777777" w:rsidR="00DC7895" w:rsidRPr="001C5BE3" w:rsidRDefault="00DC7895" w:rsidP="00DC7895">
            <w:pPr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t>Assessing and recording learning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062908" w14:textId="77777777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E754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977009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B1E00A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DC7895" w:rsidRPr="001C5BE3" w14:paraId="111AC0DC" w14:textId="77777777" w:rsidTr="0004386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89457" w14:textId="77777777" w:rsidR="00DC7895" w:rsidRPr="001C5BE3" w:rsidRDefault="00DC7895" w:rsidP="00DC7895">
            <w:pPr>
              <w:ind w:left="30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 xml:space="preserve">Demonstrate understanding of assessment strategies, including informal and formal, diagnostic, formative and summative approaches to assess student learning. 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FB2D5" w14:textId="77777777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5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209512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8AC7E6E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521349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C7B0EC3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5441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7F22FA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50D0787" w14:textId="77777777" w:rsidTr="00DC7895">
        <w:trPr>
          <w:trHeight w:val="590"/>
        </w:trPr>
        <w:tc>
          <w:tcPr>
            <w:tcW w:w="37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679914A" w14:textId="77777777" w:rsidR="00735100" w:rsidRPr="00735100" w:rsidRDefault="00735100" w:rsidP="00735100">
            <w:pPr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</w:pPr>
            <w:r w:rsidRPr="00735100">
              <w:rPr>
                <w:rFonts w:asciiTheme="majorHAnsi" w:eastAsia="Times New Roman" w:hAnsiTheme="majorHAnsi" w:cs="Calibri"/>
                <w:b/>
                <w:color w:val="000000"/>
                <w:sz w:val="16"/>
                <w:szCs w:val="16"/>
                <w:lang w:eastAsia="en-AU"/>
              </w:rPr>
              <w:t>Demonstrate an ability</w:t>
            </w:r>
            <w:r w:rsidRPr="00735100"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  <w:t xml:space="preserve"> to interpret informal and informal formative observations to evaluate student learning.</w:t>
            </w:r>
          </w:p>
          <w:p w14:paraId="4A656B53" w14:textId="3A55BE7D" w:rsidR="00DC7895" w:rsidRPr="001C5BE3" w:rsidRDefault="00DC7895" w:rsidP="00DC7895">
            <w:pPr>
              <w:ind w:left="30"/>
              <w:rPr>
                <w:rFonts w:ascii="Verdana" w:hAnsi="Verdana" w:cstheme="minorHAnsi"/>
                <w:sz w:val="16"/>
                <w:szCs w:val="16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FD319DB" w14:textId="36F198E2" w:rsidR="00DC7895" w:rsidRPr="001C5BE3" w:rsidRDefault="00DC7895" w:rsidP="00DC7895">
            <w:pPr>
              <w:ind w:left="-113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5.</w:t>
            </w:r>
            <w:r w:rsidR="00735100">
              <w:rPr>
                <w:rFonts w:ascii="Verdana" w:hAnsi="Verdana" w:cstheme="minorHAnsi"/>
                <w:sz w:val="16"/>
                <w:szCs w:val="16"/>
              </w:rPr>
              <w:t>4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375119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093C412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86429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FD5B464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790661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9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4762F9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FB0864C" w14:textId="2EF5FE68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2ADF8376" w14:textId="19185981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04D85635" w14:textId="77777777" w:rsidTr="00DC7895">
        <w:tc>
          <w:tcPr>
            <w:tcW w:w="5000" w:type="pct"/>
          </w:tcPr>
          <w:p w14:paraId="64DE345E" w14:textId="47729CAD" w:rsidR="00DC7895" w:rsidRPr="00FE2F64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3B8BE7F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14FE00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053385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3A4ADAE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1FA7D66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2E2DB758" w14:textId="2EE18E0F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5"/>
        <w:gridCol w:w="1239"/>
        <w:gridCol w:w="366"/>
        <w:gridCol w:w="366"/>
        <w:gridCol w:w="366"/>
      </w:tblGrid>
      <w:tr w:rsidR="00DC7895" w:rsidRPr="001C5BE3" w14:paraId="5B87CE9D" w14:textId="77777777" w:rsidTr="00DC7895">
        <w:trPr>
          <w:trHeight w:val="207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2D6756" w14:textId="77777777" w:rsidR="00DC7895" w:rsidRPr="001C5BE3" w:rsidRDefault="00DC7895" w:rsidP="00DC7895">
            <w:pPr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  <w:t>Professional conduct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E20A30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APST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AD92E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b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D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E97BFD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>
              <w:rPr>
                <w:rFonts w:ascii="Verdana" w:hAnsi="Verdana" w:cstheme="minorHAnsi"/>
                <w:b/>
                <w:sz w:val="20"/>
                <w:szCs w:val="20"/>
              </w:rPr>
              <w:t>A</w:t>
            </w:r>
          </w:p>
        </w:tc>
        <w:tc>
          <w:tcPr>
            <w:tcW w:w="1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466B1B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1C5BE3">
              <w:rPr>
                <w:rFonts w:ascii="Verdana" w:hAnsi="Verdana" w:cstheme="minorHAnsi"/>
                <w:b/>
                <w:sz w:val="20"/>
                <w:szCs w:val="20"/>
              </w:rPr>
              <w:t>E</w:t>
            </w:r>
          </w:p>
        </w:tc>
      </w:tr>
      <w:tr w:rsidR="00735100" w:rsidRPr="001C5BE3" w14:paraId="29E75FCC" w14:textId="77777777" w:rsidTr="0039736E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300B84AB" w14:textId="0A567801" w:rsidR="00735100" w:rsidRPr="0039736E" w:rsidRDefault="0039736E" w:rsidP="00735100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39736E">
              <w:rPr>
                <w:rFonts w:asciiTheme="majorHAnsi" w:eastAsia="Times New Roman" w:hAnsiTheme="majorHAnsi" w:cs="Calibri"/>
                <w:b/>
                <w:color w:val="000000"/>
                <w:sz w:val="16"/>
                <w:szCs w:val="16"/>
                <w:lang w:eastAsia="en-AU"/>
              </w:rPr>
              <w:t xml:space="preserve">Seeks </w:t>
            </w:r>
            <w:r w:rsidRPr="0039736E"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  <w:t>constructive feedback in a positive and professional manner and acts upon it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44ED6DCF" w14:textId="5552EF46" w:rsidR="00735100" w:rsidRPr="001C5BE3" w:rsidRDefault="00735100" w:rsidP="00735100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6.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838067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39A884C" w14:textId="76090856" w:rsidR="00735100" w:rsidRPr="001C5BE3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463503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A6BAD3E" w14:textId="17D84CF6" w:rsidR="00735100" w:rsidRPr="001C5BE3" w:rsidRDefault="00735100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077787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4FE1F100" w14:textId="7CFFE316" w:rsidR="00735100" w:rsidRPr="001C5BE3" w:rsidRDefault="00BA6B9E" w:rsidP="00735100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4B47265D" w14:textId="77777777" w:rsidTr="0004386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A53A7" w14:textId="2CC08367" w:rsidR="00DC7895" w:rsidRPr="0039736E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39736E">
              <w:rPr>
                <w:rFonts w:asciiTheme="majorHAnsi" w:eastAsia="Times New Roman" w:hAnsiTheme="majorHAnsi" w:cs="Calibri"/>
                <w:b/>
                <w:color w:val="000000"/>
                <w:sz w:val="16"/>
                <w:szCs w:val="16"/>
                <w:lang w:eastAsia="en-AU"/>
              </w:rPr>
              <w:t xml:space="preserve">Applies </w:t>
            </w:r>
            <w:r w:rsidRPr="0039736E">
              <w:rPr>
                <w:rFonts w:asciiTheme="majorHAnsi" w:eastAsia="Times New Roman" w:hAnsiTheme="majorHAnsi" w:cs="Calibri"/>
                <w:color w:val="000000"/>
                <w:sz w:val="16"/>
                <w:szCs w:val="16"/>
                <w:lang w:eastAsia="en-AU"/>
              </w:rPr>
              <w:t>key principles of codes of conduct and ethics for teachers through a high level of personal presentation, professional communication and conduct and appropriate interactions with students during placement only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7F0A7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1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30917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681F58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655525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B87434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933853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F2D634C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60E67A96" w14:textId="77777777" w:rsidTr="00DC789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39789C4" w14:textId="7CAB43DE" w:rsidR="00DC7895" w:rsidRPr="0039736E" w:rsidRDefault="00CE4795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FB5F09">
              <w:rPr>
                <w:b/>
                <w:sz w:val="16"/>
                <w:szCs w:val="16"/>
              </w:rPr>
              <w:t>Applies</w:t>
            </w:r>
            <w:r w:rsidRPr="00FB5F09">
              <w:rPr>
                <w:sz w:val="16"/>
                <w:szCs w:val="16"/>
              </w:rPr>
              <w:t xml:space="preserve"> and understands </w:t>
            </w:r>
            <w:r>
              <w:rPr>
                <w:sz w:val="16"/>
                <w:szCs w:val="16"/>
              </w:rPr>
              <w:t>school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/system organisational processes and polic</w:t>
            </w:r>
            <w: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i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es </w:t>
            </w:r>
            <w:r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 xml:space="preserve">in relation </w:t>
            </w:r>
            <w:r w:rsidRPr="00FB5F09">
              <w:rPr>
                <w:rFonts w:eastAsia="Times New Roman" w:cs="Calibri"/>
                <w:color w:val="000000"/>
                <w:sz w:val="16"/>
                <w:szCs w:val="16"/>
                <w:lang w:eastAsia="en-AU"/>
              </w:rPr>
              <w:t>to own conduct and practice and understands mandatory reporting requirements.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78CDEB8" w14:textId="77777777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2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611169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224933BA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2031027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6D523C3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911120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6DCD510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52761A3D" w14:textId="77777777" w:rsidTr="00043865">
        <w:trPr>
          <w:trHeight w:val="584"/>
        </w:trPr>
        <w:tc>
          <w:tcPr>
            <w:tcW w:w="3787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14:paraId="04F9BA0B" w14:textId="4B6FF992" w:rsidR="00DC7895" w:rsidRPr="0039736E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39736E">
              <w:rPr>
                <w:rFonts w:asciiTheme="majorHAnsi" w:hAnsiTheme="majorHAnsi"/>
                <w:b/>
                <w:sz w:val="16"/>
                <w:szCs w:val="16"/>
              </w:rPr>
              <w:t xml:space="preserve">Demonstrates </w:t>
            </w:r>
            <w:r w:rsidRPr="0039736E">
              <w:rPr>
                <w:rFonts w:asciiTheme="majorHAnsi" w:hAnsiTheme="majorHAnsi"/>
                <w:bCs/>
                <w:sz w:val="16"/>
                <w:szCs w:val="16"/>
              </w:rPr>
              <w:t>professional and respectful interactions with parents/carers using appropriate language, tone and body languag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2DA89" w14:textId="6A1D6638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</w:t>
            </w:r>
            <w:r w:rsidR="0039736E">
              <w:rPr>
                <w:rFonts w:ascii="Verdana" w:hAnsi="Verdana" w:cstheme="minorHAnsi"/>
                <w:sz w:val="16"/>
                <w:szCs w:val="16"/>
              </w:rPr>
              <w:t>3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-1017156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A66AFDC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-1471894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0754896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1142925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single" w:sz="4" w:space="0" w:color="auto"/>
                  <w:left w:val="single" w:sz="4" w:space="0" w:color="auto"/>
                  <w:bottom w:val="doub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E6E8F23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C7895" w:rsidRPr="001C5BE3" w14:paraId="0766A764" w14:textId="77777777" w:rsidTr="00DC7895">
        <w:trPr>
          <w:trHeight w:val="584"/>
        </w:trPr>
        <w:tc>
          <w:tcPr>
            <w:tcW w:w="3787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7D97EEA" w14:textId="2FEEDCED" w:rsidR="00DC7895" w:rsidRPr="0039736E" w:rsidRDefault="0039736E" w:rsidP="00DC7895">
            <w:pPr>
              <w:rPr>
                <w:rFonts w:asciiTheme="majorHAnsi" w:hAnsiTheme="majorHAnsi" w:cstheme="minorHAnsi"/>
                <w:sz w:val="16"/>
                <w:szCs w:val="16"/>
              </w:rPr>
            </w:pPr>
            <w:r w:rsidRPr="0039736E">
              <w:rPr>
                <w:rFonts w:asciiTheme="majorHAnsi" w:hAnsiTheme="majorHAnsi"/>
                <w:b/>
                <w:sz w:val="16"/>
                <w:szCs w:val="16"/>
              </w:rPr>
              <w:t>Demonstrates a willingness</w:t>
            </w:r>
            <w:r w:rsidRPr="0039736E">
              <w:rPr>
                <w:rFonts w:asciiTheme="majorHAnsi" w:hAnsiTheme="majorHAnsi"/>
                <w:sz w:val="16"/>
                <w:szCs w:val="16"/>
              </w:rPr>
              <w:t xml:space="preserve"> to participate with staff in a range of activities during placement only.</w:t>
            </w:r>
          </w:p>
        </w:tc>
        <w:tc>
          <w:tcPr>
            <w:tcW w:w="643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0DE687F0" w14:textId="3ACC7CF1" w:rsidR="00DC7895" w:rsidRPr="001C5BE3" w:rsidRDefault="00DC7895" w:rsidP="00DC7895">
            <w:pPr>
              <w:ind w:left="-142"/>
              <w:jc w:val="center"/>
              <w:rPr>
                <w:rFonts w:ascii="Verdana" w:hAnsi="Verdana" w:cstheme="minorHAnsi"/>
                <w:sz w:val="16"/>
                <w:szCs w:val="16"/>
              </w:rPr>
            </w:pPr>
            <w:r w:rsidRPr="001C5BE3">
              <w:rPr>
                <w:rFonts w:ascii="Verdana" w:hAnsi="Verdana" w:cstheme="minorHAnsi"/>
                <w:sz w:val="16"/>
                <w:szCs w:val="16"/>
              </w:rPr>
              <w:t>APST 7.</w:t>
            </w:r>
            <w:r w:rsidR="0039736E">
              <w:rPr>
                <w:rFonts w:ascii="Verdana" w:hAnsi="Verdana" w:cstheme="minorHAnsi"/>
                <w:sz w:val="16"/>
                <w:szCs w:val="16"/>
              </w:rPr>
              <w:t>4</w:t>
            </w:r>
          </w:p>
        </w:tc>
        <w:sdt>
          <w:sdtPr>
            <w:rPr>
              <w:rFonts w:ascii="Verdana" w:hAnsi="Verdana" w:cstheme="minorHAnsi"/>
              <w:sz w:val="20"/>
              <w:szCs w:val="20"/>
            </w:rPr>
            <w:id w:val="1458066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5FF9CD1D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734674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0D3EC3F4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theme="minorHAnsi"/>
              <w:sz w:val="20"/>
              <w:szCs w:val="20"/>
            </w:rPr>
            <w:id w:val="226121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0" w:type="pct"/>
                <w:tcBorders>
                  <w:top w:val="doub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CC"/>
                <w:vAlign w:val="center"/>
              </w:tcPr>
              <w:p w14:paraId="3BF02921" w14:textId="77777777" w:rsidR="00DC7895" w:rsidRPr="001C5BE3" w:rsidRDefault="00DC7895" w:rsidP="00DC7895">
                <w:pPr>
                  <w:ind w:left="-142"/>
                  <w:jc w:val="center"/>
                  <w:rPr>
                    <w:rFonts w:ascii="Verdana" w:hAnsi="Verdana" w:cstheme="minorHAnsi"/>
                    <w:sz w:val="20"/>
                    <w:szCs w:val="20"/>
                  </w:rPr>
                </w:pPr>
                <w:r w:rsidRPr="001C5BE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E13A0E8" w14:textId="58097830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13F99F13" w14:textId="3FDD2A39" w:rsidR="00DC7895" w:rsidRDefault="00DC7895" w:rsidP="00DC789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  <w:r w:rsidRPr="005D59BE">
        <w:rPr>
          <w:rFonts w:ascii="Verdana" w:eastAsia="Times New Roman" w:hAnsi="Verdana" w:cs="Arial"/>
          <w:iCs/>
          <w:color w:val="000000"/>
          <w:sz w:val="20"/>
          <w:szCs w:val="20"/>
        </w:rPr>
        <w:t>Please</w:t>
      </w:r>
      <w:r>
        <w:rPr>
          <w:rFonts w:ascii="Verdana" w:eastAsia="Times New Roman" w:hAnsi="Verdana" w:cs="Arial"/>
          <w:iCs/>
          <w:color w:val="000000"/>
          <w:sz w:val="20"/>
          <w:szCs w:val="20"/>
        </w:rPr>
        <w:t xml:space="preserve"> provide comments about knowledge, practice and engagement of preservice teacher in relation to this section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DC7895" w14:paraId="5C1E3E22" w14:textId="77777777" w:rsidTr="00DC7895">
        <w:tc>
          <w:tcPr>
            <w:tcW w:w="5000" w:type="pct"/>
          </w:tcPr>
          <w:p w14:paraId="5A8DBB07" w14:textId="566A3D59" w:rsidR="00DC7895" w:rsidRPr="00FE2F64" w:rsidRDefault="00DC7895" w:rsidP="00DC7895">
            <w:pPr>
              <w:rPr>
                <w:rFonts w:ascii="Verdana" w:hAnsi="Verdana" w:cstheme="minorHAnsi"/>
                <w:shd w:val="clear" w:color="auto" w:fill="D9D9D9" w:themeFill="background1" w:themeFillShade="D9"/>
              </w:rPr>
            </w:pPr>
          </w:p>
          <w:p w14:paraId="0A4CE113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42634E19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76B7F7C2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A8D626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  <w:p w14:paraId="0A2C2F46" w14:textId="77777777" w:rsidR="00DC7895" w:rsidRDefault="00DC7895" w:rsidP="00DC7895">
            <w:pPr>
              <w:rPr>
                <w:rFonts w:ascii="Verdana" w:hAnsi="Verdana" w:cstheme="minorHAnsi"/>
                <w:b/>
                <w:shd w:val="clear" w:color="auto" w:fill="D9D9D9" w:themeFill="background1" w:themeFillShade="D9"/>
              </w:rPr>
            </w:pPr>
          </w:p>
        </w:tc>
      </w:tr>
    </w:tbl>
    <w:p w14:paraId="7E54BD93" w14:textId="77777777" w:rsidR="00DC7895" w:rsidRDefault="00DC7895" w:rsidP="007C59F1">
      <w:pP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</w:pPr>
    </w:p>
    <w:p w14:paraId="5014242B" w14:textId="77777777" w:rsidR="007C59F1" w:rsidRPr="001C5BE3" w:rsidRDefault="007C59F1" w:rsidP="00036DAA">
      <w:pPr>
        <w:shd w:val="clear" w:color="auto" w:fill="D9D9D9" w:themeFill="background1" w:themeFillShade="D9"/>
        <w:spacing w:after="0" w:line="240" w:lineRule="auto"/>
        <w:ind w:right="3"/>
        <w:rPr>
          <w:rFonts w:ascii="Verdana" w:eastAsiaTheme="minorEastAsia" w:hAnsi="Verdana" w:cstheme="minorHAnsi"/>
          <w:b/>
          <w:lang w:eastAsia="zh-CN"/>
        </w:rPr>
      </w:pPr>
      <w:r>
        <w:rPr>
          <w:rFonts w:ascii="Verdana" w:eastAsiaTheme="minorEastAsia" w:hAnsi="Verdana" w:cstheme="minorHAnsi"/>
          <w:b/>
          <w:shd w:val="clear" w:color="auto" w:fill="D9D9D9" w:themeFill="background1" w:themeFillShade="D9"/>
          <w:lang w:eastAsia="zh-CN"/>
        </w:rPr>
        <w:t>Overall Comment</w:t>
      </w:r>
    </w:p>
    <w:p w14:paraId="2FBC7378" w14:textId="77777777" w:rsidR="007C59F1" w:rsidRDefault="007C59F1" w:rsidP="007C59F1">
      <w:pPr>
        <w:autoSpaceDE w:val="0"/>
        <w:autoSpaceDN w:val="0"/>
        <w:adjustRightInd w:val="0"/>
        <w:spacing w:after="0" w:line="240" w:lineRule="auto"/>
        <w:ind w:left="-709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632"/>
      </w:tblGrid>
      <w:tr w:rsidR="00505CAB" w14:paraId="4205E0E2" w14:textId="77777777" w:rsidTr="00505CAB">
        <w:tc>
          <w:tcPr>
            <w:tcW w:w="5000" w:type="pct"/>
          </w:tcPr>
          <w:p w14:paraId="038FEF3C" w14:textId="214F487D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C916DA3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9F182A1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AC23448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0FC3C263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2FE611C6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6ECFFE22" w14:textId="77777777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  <w:p w14:paraId="30943D71" w14:textId="5064FC14" w:rsidR="00505CAB" w:rsidRDefault="00505CAB" w:rsidP="00437695">
            <w:pPr>
              <w:autoSpaceDE w:val="0"/>
              <w:autoSpaceDN w:val="0"/>
              <w:adjustRightInd w:val="0"/>
              <w:jc w:val="both"/>
              <w:rPr>
                <w:rFonts w:ascii="Verdana" w:eastAsia="Times New Roman" w:hAnsi="Verdana" w:cs="Arial"/>
                <w:iCs/>
                <w:color w:val="000000"/>
                <w:sz w:val="20"/>
                <w:szCs w:val="20"/>
              </w:rPr>
            </w:pPr>
          </w:p>
        </w:tc>
      </w:tr>
    </w:tbl>
    <w:p w14:paraId="7F450BB6" w14:textId="5B39F2C4" w:rsidR="00B56CB2" w:rsidRDefault="00B56CB2" w:rsidP="00437695">
      <w:pPr>
        <w:autoSpaceDE w:val="0"/>
        <w:autoSpaceDN w:val="0"/>
        <w:adjustRightInd w:val="0"/>
        <w:spacing w:after="0" w:line="240" w:lineRule="auto"/>
        <w:ind w:left="-567"/>
        <w:jc w:val="both"/>
        <w:rPr>
          <w:rFonts w:ascii="Verdana" w:eastAsia="Times New Roman" w:hAnsi="Verdana" w:cs="Arial"/>
          <w:iCs/>
          <w:color w:val="000000"/>
          <w:sz w:val="20"/>
          <w:szCs w:val="20"/>
        </w:rPr>
      </w:pPr>
    </w:p>
    <w:sectPr w:rsidR="00B56CB2" w:rsidSect="0040197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10" w:h="16840"/>
      <w:pgMar w:top="686" w:right="1134" w:bottom="1134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865E0" w14:textId="77777777" w:rsidR="001767B2" w:rsidRDefault="001767B2" w:rsidP="004145BA">
      <w:pPr>
        <w:spacing w:after="0" w:line="240" w:lineRule="auto"/>
      </w:pPr>
      <w:r>
        <w:separator/>
      </w:r>
    </w:p>
  </w:endnote>
  <w:endnote w:type="continuationSeparator" w:id="0">
    <w:p w14:paraId="3706163D" w14:textId="77777777" w:rsidR="001767B2" w:rsidRDefault="001767B2" w:rsidP="0041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A45FB" w14:textId="77777777" w:rsidR="00DC7895" w:rsidRDefault="00DC78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9728424"/>
      <w:docPartObj>
        <w:docPartGallery w:val="Page Numbers (Bottom of Page)"/>
        <w:docPartUnique/>
      </w:docPartObj>
    </w:sdtPr>
    <w:sdtEndPr>
      <w:rPr>
        <w:i/>
        <w:color w:val="7F7F7F" w:themeColor="background1" w:themeShade="7F"/>
        <w:spacing w:val="60"/>
        <w:sz w:val="16"/>
        <w:szCs w:val="16"/>
      </w:rPr>
    </w:sdtEndPr>
    <w:sdtContent>
      <w:p w14:paraId="16FFD614" w14:textId="0F88565D" w:rsidR="00DC7895" w:rsidRPr="00BE0453" w:rsidRDefault="00DC7895" w:rsidP="00BE045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i/>
            <w:sz w:val="16"/>
            <w:szCs w:val="16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1C27" w:rsidRPr="001F1C27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 xml:space="preserve">          University of Southern Queensland</w:t>
        </w:r>
      </w:p>
    </w:sdtContent>
  </w:sdt>
  <w:p w14:paraId="6FC48BDD" w14:textId="77777777" w:rsidR="00DC7895" w:rsidRDefault="00DC78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47892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1A11479" w14:textId="3D906FB8" w:rsidR="00DC7895" w:rsidRDefault="00DC789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3C9F" w:rsidRPr="00903C9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B9B48B6" w14:textId="77777777" w:rsidR="00DC7895" w:rsidRDefault="00DC7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CF01D" w14:textId="77777777" w:rsidR="001767B2" w:rsidRDefault="001767B2" w:rsidP="004145BA">
      <w:pPr>
        <w:spacing w:after="0" w:line="240" w:lineRule="auto"/>
      </w:pPr>
      <w:r>
        <w:separator/>
      </w:r>
    </w:p>
  </w:footnote>
  <w:footnote w:type="continuationSeparator" w:id="0">
    <w:p w14:paraId="03CAE55E" w14:textId="77777777" w:rsidR="001767B2" w:rsidRDefault="001767B2" w:rsidP="0041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4F84A" w14:textId="6DB159A3" w:rsidR="00DC7895" w:rsidRDefault="001767B2">
    <w:pPr>
      <w:pStyle w:val="Header"/>
    </w:pPr>
    <w:r>
      <w:rPr>
        <w:noProof/>
      </w:rPr>
      <w:pict w14:anchorId="7D84E0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1860" o:spid="_x0000_s1026" type="#_x0000_t136" style="position:absolute;margin-left:0;margin-top:0;width:543.75pt;height:135.9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BF77A" w14:textId="5C060055" w:rsidR="00DC7895" w:rsidRDefault="001767B2">
    <w:pPr>
      <w:pStyle w:val="Header"/>
    </w:pPr>
    <w:r>
      <w:rPr>
        <w:noProof/>
      </w:rPr>
      <w:pict w14:anchorId="06D95E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1861" o:spid="_x0000_s1027" type="#_x0000_t136" style="position:absolute;margin-left:0;margin-top:0;width:543.75pt;height:135.9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C188" w14:textId="5661FB5B" w:rsidR="00DC7895" w:rsidRDefault="001767B2">
    <w:pPr>
      <w:pStyle w:val="Header"/>
    </w:pPr>
    <w:r>
      <w:rPr>
        <w:noProof/>
      </w:rPr>
      <w:pict w14:anchorId="4215B8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01859" o:spid="_x0000_s1025" type="#_x0000_t136" style="position:absolute;margin-left:0;margin-top:0;width:543.75pt;height:135.9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Verdana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E6AC9"/>
    <w:multiLevelType w:val="hybridMultilevel"/>
    <w:tmpl w:val="E982DB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75138"/>
    <w:multiLevelType w:val="hybridMultilevel"/>
    <w:tmpl w:val="A2C4A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154F2"/>
    <w:multiLevelType w:val="hybridMultilevel"/>
    <w:tmpl w:val="1F3EE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957E0"/>
    <w:multiLevelType w:val="hybridMultilevel"/>
    <w:tmpl w:val="2D103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B1214"/>
    <w:multiLevelType w:val="hybridMultilevel"/>
    <w:tmpl w:val="8B466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86F4F"/>
    <w:multiLevelType w:val="hybridMultilevel"/>
    <w:tmpl w:val="D46E3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E7E72"/>
    <w:multiLevelType w:val="multilevel"/>
    <w:tmpl w:val="749E4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7C57C7"/>
    <w:multiLevelType w:val="hybridMultilevel"/>
    <w:tmpl w:val="1FA44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768CB"/>
    <w:multiLevelType w:val="multilevel"/>
    <w:tmpl w:val="431A94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784F49E2"/>
    <w:multiLevelType w:val="hybridMultilevel"/>
    <w:tmpl w:val="4D2CE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4"/>
  </w:num>
  <w:num w:numId="6">
    <w:abstractNumId w:val="2"/>
  </w:num>
  <w:num w:numId="7">
    <w:abstractNumId w:val="5"/>
  </w:num>
  <w:num w:numId="8">
    <w:abstractNumId w:val="1"/>
  </w:num>
  <w:num w:numId="9">
    <w:abstractNumId w:val="3"/>
  </w:num>
  <w:num w:numId="10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enforcement="1" w:cryptProviderType="rsaAES" w:cryptAlgorithmClass="hash" w:cryptAlgorithmType="typeAny" w:cryptAlgorithmSid="14" w:cryptSpinCount="100000" w:hash="01Tb2O2WC9nDU7YQcKvSY4pfYVV6OXNjH2IObcaVdYWEsjad88Iogt95ewS1jaUfCcQoofBUl+kqPWPLsNczcg==" w:salt="ObUJy2ZGDDXZ7e3r7imWzA==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U1Mre0MDU3MjFW0lEKTi0uzszPAykwqwUA+zAVzCwAAAA="/>
  </w:docVars>
  <w:rsids>
    <w:rsidRoot w:val="008A0C38"/>
    <w:rsid w:val="000010E5"/>
    <w:rsid w:val="0001771E"/>
    <w:rsid w:val="00036DAA"/>
    <w:rsid w:val="00043865"/>
    <w:rsid w:val="00066B3D"/>
    <w:rsid w:val="00085C9D"/>
    <w:rsid w:val="000A169B"/>
    <w:rsid w:val="000A305C"/>
    <w:rsid w:val="000C0552"/>
    <w:rsid w:val="000F624C"/>
    <w:rsid w:val="0010184E"/>
    <w:rsid w:val="00110C70"/>
    <w:rsid w:val="001201EF"/>
    <w:rsid w:val="00130EA6"/>
    <w:rsid w:val="001337F3"/>
    <w:rsid w:val="0014225B"/>
    <w:rsid w:val="00143DB8"/>
    <w:rsid w:val="00152378"/>
    <w:rsid w:val="00155F92"/>
    <w:rsid w:val="00156E10"/>
    <w:rsid w:val="00164CF2"/>
    <w:rsid w:val="001661D8"/>
    <w:rsid w:val="001767B2"/>
    <w:rsid w:val="001831E9"/>
    <w:rsid w:val="00183216"/>
    <w:rsid w:val="001A68E6"/>
    <w:rsid w:val="001F1C27"/>
    <w:rsid w:val="001F28FB"/>
    <w:rsid w:val="00210F9B"/>
    <w:rsid w:val="00214946"/>
    <w:rsid w:val="00227B0B"/>
    <w:rsid w:val="00227F3F"/>
    <w:rsid w:val="00230947"/>
    <w:rsid w:val="00233A7B"/>
    <w:rsid w:val="0026433E"/>
    <w:rsid w:val="00274A8B"/>
    <w:rsid w:val="002A502F"/>
    <w:rsid w:val="002B0AA5"/>
    <w:rsid w:val="002D2163"/>
    <w:rsid w:val="002D3A0F"/>
    <w:rsid w:val="002F4472"/>
    <w:rsid w:val="002F6BD7"/>
    <w:rsid w:val="0030417A"/>
    <w:rsid w:val="003147AF"/>
    <w:rsid w:val="003228ED"/>
    <w:rsid w:val="00324D00"/>
    <w:rsid w:val="0034750A"/>
    <w:rsid w:val="00351D95"/>
    <w:rsid w:val="00354213"/>
    <w:rsid w:val="003613D5"/>
    <w:rsid w:val="00361D6A"/>
    <w:rsid w:val="00366D76"/>
    <w:rsid w:val="00367005"/>
    <w:rsid w:val="003763BF"/>
    <w:rsid w:val="00376B15"/>
    <w:rsid w:val="00387CC7"/>
    <w:rsid w:val="0039736E"/>
    <w:rsid w:val="003A079C"/>
    <w:rsid w:val="003A5D56"/>
    <w:rsid w:val="003E6C42"/>
    <w:rsid w:val="003F372A"/>
    <w:rsid w:val="00401974"/>
    <w:rsid w:val="004073A7"/>
    <w:rsid w:val="004102D6"/>
    <w:rsid w:val="0041120D"/>
    <w:rsid w:val="004145BA"/>
    <w:rsid w:val="00423F2A"/>
    <w:rsid w:val="00432530"/>
    <w:rsid w:val="00437695"/>
    <w:rsid w:val="004453F8"/>
    <w:rsid w:val="004463B6"/>
    <w:rsid w:val="00456298"/>
    <w:rsid w:val="00460807"/>
    <w:rsid w:val="00463B9B"/>
    <w:rsid w:val="00475393"/>
    <w:rsid w:val="00477B76"/>
    <w:rsid w:val="004814B7"/>
    <w:rsid w:val="00487CF4"/>
    <w:rsid w:val="004909BC"/>
    <w:rsid w:val="004B4720"/>
    <w:rsid w:val="004F3A99"/>
    <w:rsid w:val="005035C5"/>
    <w:rsid w:val="00505CAB"/>
    <w:rsid w:val="00516DEA"/>
    <w:rsid w:val="00522F17"/>
    <w:rsid w:val="00533A6A"/>
    <w:rsid w:val="0053738F"/>
    <w:rsid w:val="005447A7"/>
    <w:rsid w:val="00545512"/>
    <w:rsid w:val="0055278D"/>
    <w:rsid w:val="00574111"/>
    <w:rsid w:val="00586FE8"/>
    <w:rsid w:val="00593305"/>
    <w:rsid w:val="005A764E"/>
    <w:rsid w:val="005D59BE"/>
    <w:rsid w:val="005D61AA"/>
    <w:rsid w:val="005E0C92"/>
    <w:rsid w:val="00604F41"/>
    <w:rsid w:val="006525CC"/>
    <w:rsid w:val="00666D72"/>
    <w:rsid w:val="00671F35"/>
    <w:rsid w:val="00687E6D"/>
    <w:rsid w:val="006A4950"/>
    <w:rsid w:val="006D06F5"/>
    <w:rsid w:val="006D0BD6"/>
    <w:rsid w:val="006D7BE4"/>
    <w:rsid w:val="0070217B"/>
    <w:rsid w:val="00725739"/>
    <w:rsid w:val="00730E9B"/>
    <w:rsid w:val="0073416D"/>
    <w:rsid w:val="00735100"/>
    <w:rsid w:val="00736746"/>
    <w:rsid w:val="00756A9E"/>
    <w:rsid w:val="007748F2"/>
    <w:rsid w:val="00781E92"/>
    <w:rsid w:val="00790E97"/>
    <w:rsid w:val="007A5038"/>
    <w:rsid w:val="007B48D2"/>
    <w:rsid w:val="007C4F00"/>
    <w:rsid w:val="007C59F1"/>
    <w:rsid w:val="007D1FBA"/>
    <w:rsid w:val="007F0BA0"/>
    <w:rsid w:val="007F6761"/>
    <w:rsid w:val="00816121"/>
    <w:rsid w:val="00843119"/>
    <w:rsid w:val="00851A80"/>
    <w:rsid w:val="00854BF8"/>
    <w:rsid w:val="00857EE7"/>
    <w:rsid w:val="00860F4F"/>
    <w:rsid w:val="00884704"/>
    <w:rsid w:val="008A08FC"/>
    <w:rsid w:val="008A0C38"/>
    <w:rsid w:val="008A7440"/>
    <w:rsid w:val="008C0FD8"/>
    <w:rsid w:val="00903C9F"/>
    <w:rsid w:val="00912D7F"/>
    <w:rsid w:val="00951AD3"/>
    <w:rsid w:val="0095254B"/>
    <w:rsid w:val="00953A07"/>
    <w:rsid w:val="0096119A"/>
    <w:rsid w:val="009710E2"/>
    <w:rsid w:val="00976DCB"/>
    <w:rsid w:val="00984233"/>
    <w:rsid w:val="00985DBB"/>
    <w:rsid w:val="0098646B"/>
    <w:rsid w:val="00991CFD"/>
    <w:rsid w:val="009A5478"/>
    <w:rsid w:val="009D2795"/>
    <w:rsid w:val="009D2DA7"/>
    <w:rsid w:val="009F7F1B"/>
    <w:rsid w:val="00A00C4D"/>
    <w:rsid w:val="00A01751"/>
    <w:rsid w:val="00A401D7"/>
    <w:rsid w:val="00A5627C"/>
    <w:rsid w:val="00A64636"/>
    <w:rsid w:val="00A8088B"/>
    <w:rsid w:val="00A93404"/>
    <w:rsid w:val="00A966B5"/>
    <w:rsid w:val="00AA61AE"/>
    <w:rsid w:val="00AB0961"/>
    <w:rsid w:val="00AB3E7A"/>
    <w:rsid w:val="00AC029A"/>
    <w:rsid w:val="00AC49CB"/>
    <w:rsid w:val="00AD1632"/>
    <w:rsid w:val="00AE0C4A"/>
    <w:rsid w:val="00AE700D"/>
    <w:rsid w:val="00AF6DCD"/>
    <w:rsid w:val="00B30563"/>
    <w:rsid w:val="00B46ACC"/>
    <w:rsid w:val="00B56CB2"/>
    <w:rsid w:val="00B62D8B"/>
    <w:rsid w:val="00B65194"/>
    <w:rsid w:val="00B73BAB"/>
    <w:rsid w:val="00B84278"/>
    <w:rsid w:val="00B84B7D"/>
    <w:rsid w:val="00B85F5F"/>
    <w:rsid w:val="00B8759D"/>
    <w:rsid w:val="00B944DB"/>
    <w:rsid w:val="00B94F43"/>
    <w:rsid w:val="00BA6B9E"/>
    <w:rsid w:val="00BD58B9"/>
    <w:rsid w:val="00BE0453"/>
    <w:rsid w:val="00BE1A17"/>
    <w:rsid w:val="00BE3450"/>
    <w:rsid w:val="00BE6453"/>
    <w:rsid w:val="00C05331"/>
    <w:rsid w:val="00C11B4D"/>
    <w:rsid w:val="00C13A8B"/>
    <w:rsid w:val="00C37939"/>
    <w:rsid w:val="00C4782D"/>
    <w:rsid w:val="00C53750"/>
    <w:rsid w:val="00C54E81"/>
    <w:rsid w:val="00C5731C"/>
    <w:rsid w:val="00C7040F"/>
    <w:rsid w:val="00C70B56"/>
    <w:rsid w:val="00C92864"/>
    <w:rsid w:val="00CB406D"/>
    <w:rsid w:val="00CC088E"/>
    <w:rsid w:val="00CE1076"/>
    <w:rsid w:val="00CE4795"/>
    <w:rsid w:val="00CE6914"/>
    <w:rsid w:val="00CF2D3A"/>
    <w:rsid w:val="00D20C8D"/>
    <w:rsid w:val="00D31DE9"/>
    <w:rsid w:val="00D33921"/>
    <w:rsid w:val="00D36FC6"/>
    <w:rsid w:val="00D449FA"/>
    <w:rsid w:val="00D457F2"/>
    <w:rsid w:val="00D51D6F"/>
    <w:rsid w:val="00D560BB"/>
    <w:rsid w:val="00D56B82"/>
    <w:rsid w:val="00D71C80"/>
    <w:rsid w:val="00D806EE"/>
    <w:rsid w:val="00D93019"/>
    <w:rsid w:val="00DB75BC"/>
    <w:rsid w:val="00DC7895"/>
    <w:rsid w:val="00DD2C75"/>
    <w:rsid w:val="00E138E2"/>
    <w:rsid w:val="00E22763"/>
    <w:rsid w:val="00E312EA"/>
    <w:rsid w:val="00E549D0"/>
    <w:rsid w:val="00E60090"/>
    <w:rsid w:val="00E63F1D"/>
    <w:rsid w:val="00E6492D"/>
    <w:rsid w:val="00E8442F"/>
    <w:rsid w:val="00E84450"/>
    <w:rsid w:val="00EB4C0A"/>
    <w:rsid w:val="00EB6408"/>
    <w:rsid w:val="00EB693D"/>
    <w:rsid w:val="00EC3E21"/>
    <w:rsid w:val="00EC6E42"/>
    <w:rsid w:val="00ED2B2E"/>
    <w:rsid w:val="00ED3C6E"/>
    <w:rsid w:val="00ED6504"/>
    <w:rsid w:val="00EE2A56"/>
    <w:rsid w:val="00EE35DB"/>
    <w:rsid w:val="00EF12AD"/>
    <w:rsid w:val="00EF1AE8"/>
    <w:rsid w:val="00EF20FB"/>
    <w:rsid w:val="00EF4E37"/>
    <w:rsid w:val="00EF75B4"/>
    <w:rsid w:val="00F12666"/>
    <w:rsid w:val="00F45BA7"/>
    <w:rsid w:val="00F66C81"/>
    <w:rsid w:val="00F6787D"/>
    <w:rsid w:val="00F92749"/>
    <w:rsid w:val="00FA1245"/>
    <w:rsid w:val="00FB728C"/>
    <w:rsid w:val="00FB7B15"/>
    <w:rsid w:val="00FC03CE"/>
    <w:rsid w:val="00FC547E"/>
    <w:rsid w:val="00FC76CF"/>
    <w:rsid w:val="00FE1663"/>
    <w:rsid w:val="00FE2F64"/>
    <w:rsid w:val="00FE722D"/>
    <w:rsid w:val="00FF16CB"/>
    <w:rsid w:val="00FF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3F0F5A"/>
  <w15:chartTrackingRefBased/>
  <w15:docId w15:val="{B5CEF731-EBBE-4C26-B39D-4FF5354CC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C4D"/>
  </w:style>
  <w:style w:type="paragraph" w:styleId="Heading1">
    <w:name w:val="heading 1"/>
    <w:basedOn w:val="Normal"/>
    <w:next w:val="Normal"/>
    <w:link w:val="Heading1Char"/>
    <w:uiPriority w:val="9"/>
    <w:qFormat/>
    <w:rsid w:val="008A0C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F8F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1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F8F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76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5F0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0E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F8F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A0C3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0C3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A0C38"/>
    <w:rPr>
      <w:rFonts w:asciiTheme="majorHAnsi" w:eastAsiaTheme="majorEastAsia" w:hAnsiTheme="majorHAnsi" w:cstheme="majorBidi"/>
      <w:color w:val="BF8F00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0C3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112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120D"/>
    <w:rPr>
      <w:color w:val="0563C1" w:themeColor="hyperlink"/>
      <w:u w:val="single"/>
    </w:rPr>
  </w:style>
  <w:style w:type="paragraph" w:styleId="ListParagraph">
    <w:name w:val="List Paragraph"/>
    <w:aliases w:val="List Paragraph1,Recommendation,List Paragraph11,Content descriptions,L"/>
    <w:basedOn w:val="Normal"/>
    <w:link w:val="ListParagraphChar"/>
    <w:uiPriority w:val="34"/>
    <w:qFormat/>
    <w:rsid w:val="005741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2163"/>
    <w:rPr>
      <w:rFonts w:asciiTheme="majorHAnsi" w:eastAsiaTheme="majorEastAsia" w:hAnsiTheme="majorHAnsi" w:cstheme="majorBidi"/>
      <w:color w:val="BF8F00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487CF4"/>
    <w:pPr>
      <w:tabs>
        <w:tab w:val="right" w:leader="dot" w:pos="9800"/>
      </w:tabs>
      <w:spacing w:after="100"/>
      <w:ind w:left="220"/>
    </w:pPr>
    <w:rPr>
      <w:noProof/>
    </w:rPr>
  </w:style>
  <w:style w:type="character" w:customStyle="1" w:styleId="Heading5Char">
    <w:name w:val="Heading 5 Char"/>
    <w:basedOn w:val="DefaultParagraphFont"/>
    <w:link w:val="Heading5"/>
    <w:uiPriority w:val="9"/>
    <w:rsid w:val="00130EA6"/>
    <w:rPr>
      <w:rFonts w:asciiTheme="majorHAnsi" w:eastAsiaTheme="majorEastAsia" w:hAnsiTheme="majorHAnsi" w:cstheme="majorBidi"/>
      <w:color w:val="BF8F00" w:themeColor="accent1" w:themeShade="BF"/>
    </w:rPr>
  </w:style>
  <w:style w:type="paragraph" w:customStyle="1" w:styleId="ReturnAddress">
    <w:name w:val="Return Address"/>
    <w:basedOn w:val="Normal"/>
    <w:rsid w:val="009D2795"/>
    <w:pPr>
      <w:spacing w:after="40" w:line="240" w:lineRule="auto"/>
      <w:jc w:val="right"/>
    </w:pPr>
    <w:rPr>
      <w:rFonts w:ascii="Arial" w:eastAsia="Times New Roman" w:hAnsi="Arial" w:cs="Times New Roman"/>
      <w:color w:val="1D0569"/>
      <w:sz w:val="16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13A8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A764E"/>
    <w:rPr>
      <w:rFonts w:asciiTheme="majorHAnsi" w:eastAsiaTheme="majorEastAsia" w:hAnsiTheme="majorHAnsi" w:cstheme="majorBidi"/>
      <w:color w:val="7F5F00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A764E"/>
    <w:pPr>
      <w:widowControl w:val="0"/>
      <w:spacing w:after="0" w:line="240" w:lineRule="auto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66B3D"/>
    <w:pPr>
      <w:spacing w:after="100"/>
      <w:ind w:left="440"/>
    </w:pPr>
  </w:style>
  <w:style w:type="paragraph" w:customStyle="1" w:styleId="Default">
    <w:name w:val="Default"/>
    <w:rsid w:val="004145BA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4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5BA"/>
  </w:style>
  <w:style w:type="paragraph" w:styleId="Footer">
    <w:name w:val="footer"/>
    <w:basedOn w:val="Normal"/>
    <w:link w:val="FooterChar"/>
    <w:uiPriority w:val="99"/>
    <w:unhideWhenUsed/>
    <w:rsid w:val="004145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5BA"/>
  </w:style>
  <w:style w:type="table" w:styleId="TableGrid">
    <w:name w:val="Table Grid"/>
    <w:basedOn w:val="TableNormal"/>
    <w:uiPriority w:val="59"/>
    <w:rsid w:val="004F3A99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EF75B4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51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51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51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51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51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51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12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List Paragraph1 Char,Recommendation Char,List Paragraph11 Char,Content descriptions Char,L Char"/>
    <w:link w:val="ListParagraph"/>
    <w:uiPriority w:val="34"/>
    <w:locked/>
    <w:rsid w:val="0014225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442F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2D3A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71C80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D71C80"/>
    <w:rPr>
      <w:rFonts w:ascii="Verdana" w:eastAsia="Verdana" w:hAnsi="Verdana" w:cs="Verdana"/>
      <w:lang w:eastAsia="en-AU" w:bidi="en-AU"/>
    </w:rPr>
  </w:style>
  <w:style w:type="character" w:styleId="PlaceholderText">
    <w:name w:val="Placeholder Text"/>
    <w:basedOn w:val="DefaultParagraphFont"/>
    <w:uiPriority w:val="99"/>
    <w:semiHidden/>
    <w:rsid w:val="00460807"/>
    <w:rPr>
      <w:color w:val="808080"/>
    </w:rPr>
  </w:style>
  <w:style w:type="paragraph" w:styleId="Revision">
    <w:name w:val="Revision"/>
    <w:hidden/>
    <w:uiPriority w:val="99"/>
    <w:semiHidden/>
    <w:rsid w:val="00593305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C78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6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PST guides">
  <a:themeElements>
    <a:clrScheme name="PST guid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C000"/>
      </a:accent1>
      <a:accent2>
        <a:srgbClr val="ED7D31"/>
      </a:accent2>
      <a:accent3>
        <a:srgbClr val="A5A5A5"/>
      </a:accent3>
      <a:accent4>
        <a:srgbClr val="5B9BD5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9FFDE851A94429256B76241267DB4" ma:contentTypeVersion="11" ma:contentTypeDescription="Create a new document." ma:contentTypeScope="" ma:versionID="3354eb678b07cbf2769e081b5767e49e">
  <xsd:schema xmlns:xsd="http://www.w3.org/2001/XMLSchema" xmlns:xs="http://www.w3.org/2001/XMLSchema" xmlns:p="http://schemas.microsoft.com/office/2006/metadata/properties" xmlns:ns2="71a2eb3e-15a2-4710-b40e-1a72ea947854" xmlns:ns3="6d3dd797-1636-41c5-a785-7377247368e7" targetNamespace="http://schemas.microsoft.com/office/2006/metadata/properties" ma:root="true" ma:fieldsID="27fd0ee57630288fcb10a2dc4ba2e1aa" ns2:_="" ns3:_="">
    <xsd:import namespace="71a2eb3e-15a2-4710-b40e-1a72ea947854"/>
    <xsd:import namespace="6d3dd797-1636-41c5-a785-737724736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2eb3e-15a2-4710-b40e-1a72ea94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default="Current" ma:format="Dropdown" ma:internalName="Status">
      <xsd:simpleType>
        <xsd:restriction base="dms:Choice">
          <xsd:enumeration value="Current"/>
          <xsd:enumeration value="Archived"/>
        </xsd:restriction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dd797-1636-41c5-a785-737724736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2eb3e-15a2-4710-b40e-1a72ea947854">Current</Statu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715AB0-3ACB-4DBE-8AB8-B4BF2EBB98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2eb3e-15a2-4710-b40e-1a72ea947854"/>
    <ds:schemaRef ds:uri="6d3dd797-1636-41c5-a785-7377247368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88B3BD-1468-6648-97E8-CD9D8B1E02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8CB43-A52A-40BB-B1F6-7C8F60AFC874}">
  <ds:schemaRefs>
    <ds:schemaRef ds:uri="http://schemas.microsoft.com/office/2006/metadata/properties"/>
    <ds:schemaRef ds:uri="http://schemas.microsoft.com/office/infopath/2007/PartnerControls"/>
    <ds:schemaRef ds:uri="71a2eb3e-15a2-4710-b40e-1a72ea947854"/>
  </ds:schemaRefs>
</ds:datastoreItem>
</file>

<file path=customXml/itemProps5.xml><?xml version="1.0" encoding="utf-8"?>
<ds:datastoreItem xmlns:ds="http://schemas.openxmlformats.org/officeDocument/2006/customXml" ds:itemID="{A9434EE1-1A35-4557-A4A1-7B91FF8E67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27</Words>
  <Characters>4719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Experience Handbook for    Pre-Service Educators</vt:lpstr>
    </vt:vector>
  </TitlesOfParts>
  <Company>University of Southern Queensland</Company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Experience Handbook for    Pre-Service Educators</dc:title>
  <dc:subject/>
  <dc:creator>Salton</dc:creator>
  <cp:keywords/>
  <dc:description/>
  <cp:lastModifiedBy>Fiona Russell</cp:lastModifiedBy>
  <cp:revision>3</cp:revision>
  <cp:lastPrinted>2019-02-12T08:00:00Z</cp:lastPrinted>
  <dcterms:created xsi:type="dcterms:W3CDTF">2021-10-19T03:31:00Z</dcterms:created>
  <dcterms:modified xsi:type="dcterms:W3CDTF">2023-02-0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9FFDE851A94429256B76241267DB4</vt:lpwstr>
  </property>
</Properties>
</file>